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F49D5" w:rsidRDefault="002956BA">
      <w:pPr>
        <w:pStyle w:val="Ttulo"/>
      </w:pPr>
      <w:r>
        <w:t>Trilha3-Explorando a Base de Dados diamonds do pacote ggplot2</w:t>
      </w:r>
    </w:p>
    <w:p w:rsidR="00AF49D5" w:rsidRDefault="002956BA">
      <w:pPr>
        <w:pStyle w:val="Author"/>
      </w:pPr>
      <w:r>
        <w:t>André Gustavo Silva Lovo</w:t>
      </w:r>
    </w:p>
    <w:p w:rsidR="00AF49D5" w:rsidRDefault="002956BA">
      <w:pPr>
        <w:pStyle w:val="Data"/>
      </w:pPr>
      <w:r>
        <w:t>07/11/2020</w:t>
      </w:r>
    </w:p>
    <w:p w:rsidR="00AF49D5" w:rsidRDefault="002956BA">
      <w:pPr>
        <w:pStyle w:val="Cabealho1"/>
      </w:pPr>
      <w:bookmarkStart w:id="0" w:name="trilha3"/>
      <w:r>
        <w:t>Trilha3</w:t>
      </w:r>
      <w:bookmarkEnd w:id="0"/>
    </w:p>
    <w:p w:rsidR="00AF49D5" w:rsidRDefault="002956BA">
      <w:pPr>
        <w:pStyle w:val="SourceCode"/>
      </w:pPr>
      <w:r>
        <w:rPr>
          <w:rStyle w:val="CommentTok"/>
        </w:rPr>
        <w:t>#install.packages("readr", dependencies = TRU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eadr) </w:t>
      </w:r>
      <w:r>
        <w:br/>
      </w:r>
      <w:r>
        <w:rPr>
          <w:rStyle w:val="CommentTok"/>
        </w:rPr>
        <w:t>#install.packages("data.table", dependencies = TRU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ata.table)</w:t>
      </w:r>
      <w:r>
        <w:br/>
      </w:r>
      <w:r>
        <w:rPr>
          <w:rStyle w:val="CommentTok"/>
        </w:rPr>
        <w:t>#install.packages("knit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CommentTok"/>
        </w:rPr>
        <w:t>#install.packages("ggplot2", dependencies = TRUE)</w:t>
      </w:r>
      <w:r>
        <w:br/>
      </w:r>
      <w:r>
        <w:rPr>
          <w:rStyle w:val="CommentTok"/>
        </w:rPr>
        <w:t>#install.packages("dplyr", dependencies = TRU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dplyr) </w:t>
      </w:r>
    </w:p>
    <w:p w:rsidR="00AF49D5" w:rsidRDefault="002956B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</w:t>
      </w:r>
      <w:bookmarkStart w:id="1" w:name="_GoBack"/>
      <w:bookmarkEnd w:id="1"/>
      <w:r>
        <w:rPr>
          <w:rStyle w:val="VerbatimChar"/>
        </w:rPr>
        <w:t>age: 'dplyr'</w:t>
      </w:r>
    </w:p>
    <w:p w:rsidR="00AF49D5" w:rsidRDefault="002956BA">
      <w:pPr>
        <w:pStyle w:val="SourceCode"/>
      </w:pPr>
      <w:r>
        <w:rPr>
          <w:rStyle w:val="VerbatimChar"/>
        </w:rPr>
        <w:t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AF49D5" w:rsidRDefault="002956BA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AF49D5" w:rsidRDefault="002956BA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AF49D5" w:rsidRDefault="002956BA">
      <w:pPr>
        <w:pStyle w:val="SourceCode"/>
      </w:pPr>
      <w:r>
        <w:rPr>
          <w:rStyle w:val="CommentTok"/>
        </w:rPr>
        <w:t xml:space="preserve">#install.packages("tidyr", dependencies = </w:t>
      </w:r>
      <w:r>
        <w:rPr>
          <w:rStyle w:val="CommentTok"/>
        </w:rPr>
        <w:t>TRUE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r)</w:t>
      </w:r>
    </w:p>
    <w:p w:rsidR="00AF49D5" w:rsidRDefault="002956BA">
      <w:pPr>
        <w:pStyle w:val="Cabealho2"/>
      </w:pPr>
      <w:bookmarkStart w:id="2" w:name="X517d2ca02bf81d9b5e4151b4d18215fae84a390"/>
      <w:r>
        <w:lastRenderedPageBreak/>
        <w:t>Para esta atividade de AED (Análise Exploratória de Dados) vamos seguir o seguinte checklist:</w:t>
      </w:r>
      <w:bookmarkEnd w:id="2"/>
    </w:p>
    <w:p w:rsidR="00AF49D5" w:rsidRDefault="002956BA">
      <w:pPr>
        <w:pStyle w:val="CaptionedFigure"/>
      </w:pPr>
      <w:r>
        <w:rPr>
          <w:noProof/>
          <w:lang w:val="pt-BR" w:eastAsia="pt-BR"/>
        </w:rPr>
        <w:drawing>
          <wp:inline distT="0" distB="0" distL="0" distR="0">
            <wp:extent cx="5334000" cy="2998910"/>
            <wp:effectExtent l="0" t="0" r="0" b="0"/>
            <wp:docPr id="1" name="Picture" descr="check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heck_list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ImageCaption"/>
      </w:pPr>
      <w:r>
        <w:t>checklist</w:t>
      </w:r>
    </w:p>
    <w:p w:rsidR="00AF49D5" w:rsidRDefault="002956B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diamantes &lt;-</w:t>
      </w:r>
      <w:r>
        <w:rPr>
          <w:rStyle w:val="StringTok"/>
        </w:rPr>
        <w:t xml:space="preserve"> </w:t>
      </w:r>
      <w:r>
        <w:rPr>
          <w:rStyle w:val="KeywordTok"/>
        </w:rPr>
        <w:t>data</w:t>
      </w:r>
      <w:r>
        <w:rPr>
          <w:rStyle w:val="NormalTok"/>
        </w:rPr>
        <w:t>(diamonds)</w:t>
      </w:r>
    </w:p>
    <w:p w:rsidR="00AF49D5" w:rsidRDefault="002956BA">
      <w:pPr>
        <w:pStyle w:val="Cabealho1"/>
      </w:pPr>
      <w:bookmarkStart w:id="3" w:name="X1399ba39bb612824dbcbd12deee9eaf2827ad66"/>
      <w:r>
        <w:t>Dados e informações do Banco de dados diamonds:</w:t>
      </w:r>
      <w:bookmarkEnd w:id="3"/>
    </w:p>
    <w:p w:rsidR="00AF49D5" w:rsidRDefault="002956BA">
      <w:pPr>
        <w:pStyle w:val="FirstParagraph"/>
      </w:pPr>
      <w:r>
        <w:t>price: preço em dólares americanos (</w:t>
      </w:r>
      <w:r>
        <w:t>$326–$18,823)</w:t>
      </w:r>
      <w:r>
        <w:br/>
        <w:t>carat: peso do diamente (0.2–5.01)</w:t>
      </w:r>
      <w:r>
        <w:br/>
        <w:t>cut:qualidade do corte (Fair, Good, Very Good, Premium, Ideal)</w:t>
      </w:r>
      <w:r>
        <w:br/>
        <w:t>color: cor do diamante, indo de J (pior) a D (melhor)</w:t>
      </w:r>
      <w:r>
        <w:br/>
        <w:t xml:space="preserve">clarity: medida de quão claro é o diamante (I1 (pior), SI2, SI1, VS2, VS1, VVS2, VVS1, IF </w:t>
      </w:r>
      <w:r>
        <w:t>(melhor))</w:t>
      </w:r>
      <w:r>
        <w:br/>
        <w:t>x: comprimento em mm (0–10.74)</w:t>
      </w:r>
      <w:r>
        <w:br/>
        <w:t>y: largura em mm (0–58.9)</w:t>
      </w:r>
      <w:r>
        <w:br/>
        <w:t>z: profundidade em mm (0–31.8)</w:t>
      </w:r>
      <w:r>
        <w:br/>
        <w:t>depth: percentual de profundidade total = z / mean(x, y) = 2 * z / (x + y) (43–79)</w:t>
      </w:r>
      <w:r>
        <w:br/>
        <w:t>table: largura do topo do diamante relativo ao ponto mais largo (43–95)</w:t>
      </w:r>
    </w:p>
    <w:p w:rsidR="00AF49D5" w:rsidRDefault="002956BA">
      <w:pPr>
        <w:pStyle w:val="Corpodetexto"/>
      </w:pPr>
      <w:r>
        <w:t>Com</w:t>
      </w:r>
      <w:r>
        <w:t>o pode ser observado a tabela apresenta as seguintes variáveis para a quantificação e qualificação de uma tabela com características para os diamantes:</w:t>
      </w:r>
      <w:r>
        <w:br/>
        <w:t>Preço - peso - qualidade do corte - claridade - comprimento - largura - profundidade - profundidade tota</w:t>
      </w:r>
      <w:r>
        <w:t>l em porcentagem - relação de largura entre o topo e a parte mais larga.</w:t>
      </w:r>
    </w:p>
    <w:p w:rsidR="00AF49D5" w:rsidRDefault="002956BA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diamonds)</w:t>
      </w:r>
    </w:p>
    <w:p w:rsidR="00AF49D5" w:rsidRDefault="002956BA">
      <w:pPr>
        <w:pStyle w:val="SourceCode"/>
      </w:pPr>
      <w:r>
        <w:rPr>
          <w:rStyle w:val="VerbatimChar"/>
        </w:rPr>
        <w:t>## [1] 53940    10</w:t>
      </w:r>
    </w:p>
    <w:p w:rsidR="00AF49D5" w:rsidRDefault="002956BA">
      <w:pPr>
        <w:pStyle w:val="Cabealho2"/>
      </w:pPr>
      <w:bookmarkStart w:id="4" w:name="Xf555df01f3e662eba1b811a9287190a12e16446"/>
      <w:r>
        <w:t>Investigando e analisando a base de dados:</w:t>
      </w:r>
      <w:bookmarkEnd w:id="4"/>
    </w:p>
    <w:p w:rsidR="00AF49D5" w:rsidRDefault="002956BA">
      <w:pPr>
        <w:pStyle w:val="Cabealho3"/>
      </w:pPr>
      <w:bookmarkStart w:id="5" w:name="X098abae5579029d92e549c8160dfc43b01fffba"/>
      <w:r>
        <w:t>Qual é a estrutura do conjunto de dados “diamantes”?</w:t>
      </w:r>
      <w:bookmarkEnd w:id="5"/>
    </w:p>
    <w:p w:rsidR="00AF49D5" w:rsidRDefault="002956BA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 xml:space="preserve"> (diamonds)</w:t>
      </w:r>
    </w:p>
    <w:p w:rsidR="00AF49D5" w:rsidRDefault="002956BA">
      <w:pPr>
        <w:pStyle w:val="SourceCode"/>
      </w:pPr>
      <w:r>
        <w:rPr>
          <w:rStyle w:val="KeywordTok"/>
        </w:rPr>
        <w:lastRenderedPageBreak/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:rsidR="00AF49D5" w:rsidRDefault="002956BA">
      <w:pPr>
        <w:pStyle w:val="SourceCode"/>
      </w:pPr>
      <w:r>
        <w:rPr>
          <w:rStyle w:val="VerbatimChar"/>
        </w:rPr>
        <w:t>## [1] "integer</w:t>
      </w:r>
      <w:r>
        <w:rPr>
          <w:rStyle w:val="VerbatimChar"/>
        </w:rPr>
        <w:t>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carat)</w:t>
      </w:r>
    </w:p>
    <w:p w:rsidR="00AF49D5" w:rsidRDefault="002956BA">
      <w:pPr>
        <w:pStyle w:val="SourceCode"/>
      </w:pPr>
      <w:r>
        <w:rPr>
          <w:rStyle w:val="VerbatimChar"/>
        </w:rPr>
        <w:t>## [1] "double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cut)</w:t>
      </w:r>
    </w:p>
    <w:p w:rsidR="00AF49D5" w:rsidRDefault="002956BA">
      <w:pPr>
        <w:pStyle w:val="SourceCode"/>
      </w:pPr>
      <w:r>
        <w:rPr>
          <w:rStyle w:val="VerbatimChar"/>
        </w:rPr>
        <w:t>## [1] "integer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color)</w:t>
      </w:r>
    </w:p>
    <w:p w:rsidR="00AF49D5" w:rsidRDefault="002956BA">
      <w:pPr>
        <w:pStyle w:val="SourceCode"/>
      </w:pPr>
      <w:r>
        <w:rPr>
          <w:rStyle w:val="VerbatimChar"/>
        </w:rPr>
        <w:t>## [1] "integer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clarity)</w:t>
      </w:r>
    </w:p>
    <w:p w:rsidR="00AF49D5" w:rsidRDefault="002956BA">
      <w:pPr>
        <w:pStyle w:val="SourceCode"/>
      </w:pPr>
      <w:r>
        <w:rPr>
          <w:rStyle w:val="VerbatimChar"/>
        </w:rPr>
        <w:t>## [1] "integer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depth)</w:t>
      </w:r>
    </w:p>
    <w:p w:rsidR="00AF49D5" w:rsidRDefault="002956BA">
      <w:pPr>
        <w:pStyle w:val="SourceCode"/>
      </w:pPr>
      <w:r>
        <w:rPr>
          <w:rStyle w:val="VerbatimChar"/>
        </w:rPr>
        <w:t>## [1] "double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table)</w:t>
      </w:r>
    </w:p>
    <w:p w:rsidR="00AF49D5" w:rsidRDefault="002956BA">
      <w:pPr>
        <w:pStyle w:val="SourceCode"/>
      </w:pPr>
      <w:r>
        <w:rPr>
          <w:rStyle w:val="VerbatimChar"/>
        </w:rPr>
        <w:t>## [1] "double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:rsidR="00AF49D5" w:rsidRDefault="002956BA">
      <w:pPr>
        <w:pStyle w:val="SourceCode"/>
      </w:pPr>
      <w:r>
        <w:rPr>
          <w:rStyle w:val="VerbatimChar"/>
        </w:rPr>
        <w:t>## [1] "double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AF49D5" w:rsidRDefault="002956BA">
      <w:pPr>
        <w:pStyle w:val="SourceCode"/>
      </w:pPr>
      <w:r>
        <w:rPr>
          <w:rStyle w:val="VerbatimChar"/>
        </w:rPr>
        <w:t>## [1] "double"</w:t>
      </w:r>
    </w:p>
    <w:p w:rsidR="00AF49D5" w:rsidRDefault="002956BA">
      <w:pPr>
        <w:pStyle w:val="SourceCode"/>
      </w:pPr>
      <w:r>
        <w:rPr>
          <w:rStyle w:val="KeywordTok"/>
        </w:rPr>
        <w:t>typeof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z)</w:t>
      </w:r>
    </w:p>
    <w:p w:rsidR="00AF49D5" w:rsidRDefault="002956BA">
      <w:pPr>
        <w:pStyle w:val="SourceCode"/>
      </w:pPr>
      <w:r>
        <w:rPr>
          <w:rStyle w:val="VerbatimChar"/>
        </w:rPr>
        <w:t>## [1] "double"</w:t>
      </w:r>
    </w:p>
    <w:p w:rsidR="00AF49D5" w:rsidRDefault="002956BA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diamonds)</w:t>
      </w:r>
    </w:p>
    <w:p w:rsidR="00AF49D5" w:rsidRDefault="002956BA">
      <w:pPr>
        <w:pStyle w:val="SourceCode"/>
      </w:pPr>
      <w:r>
        <w:rPr>
          <w:rStyle w:val="VerbatimChar"/>
        </w:rPr>
        <w:t>## tibble [53,940 x 10] (S3: tbl_df/tbl/data.frame)</w:t>
      </w:r>
      <w:r>
        <w:br/>
      </w:r>
      <w:r>
        <w:rPr>
          <w:rStyle w:val="VerbatimChar"/>
        </w:rPr>
        <w:t>##  $ carat  : num [1:53940] 0.23 0.21 0.23 0.29 0.31 0.24 0.24 0.26 0.22 0.23 ...</w:t>
      </w:r>
      <w:r>
        <w:br/>
      </w:r>
      <w:r>
        <w:rPr>
          <w:rStyle w:val="VerbatimChar"/>
        </w:rPr>
        <w:t>##  $ cut    : Ord</w:t>
      </w:r>
      <w:r>
        <w:rPr>
          <w:rStyle w:val="VerbatimChar"/>
        </w:rPr>
        <w:t>.factor w/ 5 levels "Fair"&lt;"Good"&lt;..: 5 4 2 4 2 3 3 3 1 3 ...</w:t>
      </w:r>
      <w:r>
        <w:br/>
      </w:r>
      <w:r>
        <w:rPr>
          <w:rStyle w:val="VerbatimChar"/>
        </w:rPr>
        <w:t>##  $ color  : Ord.factor w/ 7 levels "D"&lt;"E"&lt;"F"&lt;"G"&lt;..: 2 2 2 6 7 7 6 5 2 5 ...</w:t>
      </w:r>
      <w:r>
        <w:br/>
      </w:r>
      <w:r>
        <w:rPr>
          <w:rStyle w:val="VerbatimChar"/>
        </w:rPr>
        <w:t>##  $ clarity: Ord.factor w/ 8 levels "I1"&lt;"SI2"&lt;"SI1"&lt;..: 2 3 5 4 2 6 7 3 4 5 ...</w:t>
      </w:r>
      <w:r>
        <w:br/>
      </w:r>
      <w:r>
        <w:rPr>
          <w:rStyle w:val="VerbatimChar"/>
        </w:rPr>
        <w:t xml:space="preserve">##  $ depth  : num [1:53940] </w:t>
      </w:r>
      <w:r>
        <w:rPr>
          <w:rStyle w:val="VerbatimChar"/>
        </w:rPr>
        <w:t>61.5 59.8 56.9 62.4 63.3 62.8 62.3 61.9 65.1 59.4 ...</w:t>
      </w:r>
      <w:r>
        <w:br/>
      </w:r>
      <w:r>
        <w:rPr>
          <w:rStyle w:val="VerbatimChar"/>
        </w:rPr>
        <w:t>##  $ table  : num [1:53940] 55 61 65 58 58 57 57 55 61 61 ...</w:t>
      </w:r>
      <w:r>
        <w:br/>
      </w:r>
      <w:r>
        <w:rPr>
          <w:rStyle w:val="VerbatimChar"/>
        </w:rPr>
        <w:t>##  $ price  : int [1:53940] 326 326 327 334 335 336 336 337 337 338 ...</w:t>
      </w:r>
      <w:r>
        <w:br/>
      </w:r>
      <w:r>
        <w:rPr>
          <w:rStyle w:val="VerbatimChar"/>
        </w:rPr>
        <w:t>##  $ x      : num [1:53940] 3.95 3.89 4.05 4.2 4.34 3.94 3.95 4.0</w:t>
      </w:r>
      <w:r>
        <w:rPr>
          <w:rStyle w:val="VerbatimChar"/>
        </w:rPr>
        <w:t>7 3.87 4 ...</w:t>
      </w:r>
      <w:r>
        <w:br/>
      </w:r>
      <w:r>
        <w:rPr>
          <w:rStyle w:val="VerbatimChar"/>
        </w:rPr>
        <w:t>##  $ y      : num [1:53940] 3.98 3.84 4.07 4.23 4.35 3.96 3.98 4.11 3.78 4.05 ...</w:t>
      </w:r>
      <w:r>
        <w:br/>
      </w:r>
      <w:r>
        <w:rPr>
          <w:rStyle w:val="VerbatimChar"/>
        </w:rPr>
        <w:t>##  $ z      : num [1:53940] 2.43 2.31 2.31 2.63 2.75 2.48 2.47 2.53 2.49 2.39 ...</w:t>
      </w:r>
    </w:p>
    <w:p w:rsidR="00AF49D5" w:rsidRDefault="002956BA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diamonds)</w:t>
      </w:r>
    </w:p>
    <w:p w:rsidR="00AF49D5" w:rsidRDefault="002956BA">
      <w:pPr>
        <w:pStyle w:val="Cabealho3"/>
      </w:pPr>
      <w:bookmarkStart w:id="6" w:name="Xb3022741825c7be11bbd9ec8817e74142a1157b"/>
      <w:r>
        <w:t>Explore a parte inicial e a final do conjunto de dados.</w:t>
      </w:r>
      <w:bookmarkEnd w:id="6"/>
    </w:p>
    <w:p w:rsidR="00AF49D5" w:rsidRDefault="002956BA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diamonds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AF49D5" w:rsidRDefault="002956BA">
      <w:pPr>
        <w:pStyle w:val="SourceCode"/>
      </w:pPr>
      <w:r>
        <w:rPr>
          <w:rStyle w:val="VerbatimChar"/>
        </w:rPr>
        <w:lastRenderedPageBreak/>
        <w:t>## # A tibble: 5 x 10</w:t>
      </w:r>
      <w:r>
        <w:br/>
      </w:r>
      <w:r>
        <w:rPr>
          <w:rStyle w:val="VerbatimChar"/>
        </w:rPr>
        <w:t>##   carat cut     color clarity depth table price     x     y     z</w:t>
      </w:r>
      <w:r>
        <w:br/>
      </w:r>
      <w:r>
        <w:rPr>
          <w:rStyle w:val="VerbatimChar"/>
        </w:rPr>
        <w:t>##   &lt;dbl&gt; &lt;ord&gt;   &lt;ord&gt; &lt;ord&gt;   &lt;dbl&gt; &lt;dbl&gt; &lt;int&gt; &lt;dbl&gt; &lt;dbl&gt; &lt;dbl&gt;</w:t>
      </w:r>
      <w:r>
        <w:br/>
      </w:r>
      <w:r>
        <w:rPr>
          <w:rStyle w:val="VerbatimChar"/>
        </w:rPr>
        <w:t>## 1 0.23  Ideal   E     SI2      61.5    55   326  3.95  3.98  2.43</w:t>
      </w:r>
      <w:r>
        <w:br/>
      </w:r>
      <w:r>
        <w:rPr>
          <w:rStyle w:val="VerbatimChar"/>
        </w:rPr>
        <w:t>## 2 0.21  Pre</w:t>
      </w:r>
      <w:r>
        <w:rPr>
          <w:rStyle w:val="VerbatimChar"/>
        </w:rPr>
        <w:t>mium E     SI1      59.8    61   326  3.89  3.84  2.31</w:t>
      </w:r>
      <w:r>
        <w:br/>
      </w:r>
      <w:r>
        <w:rPr>
          <w:rStyle w:val="VerbatimChar"/>
        </w:rPr>
        <w:t>## 3 0.23  Good    E     VS1      56.9    65   327  4.05  4.07  2.31</w:t>
      </w:r>
      <w:r>
        <w:br/>
      </w:r>
      <w:r>
        <w:rPr>
          <w:rStyle w:val="VerbatimChar"/>
        </w:rPr>
        <w:t>## 4 0.290 Premium I     VS2      62.4    58   334  4.2   4.23  2.63</w:t>
      </w:r>
      <w:r>
        <w:br/>
      </w:r>
      <w:r>
        <w:rPr>
          <w:rStyle w:val="VerbatimChar"/>
        </w:rPr>
        <w:t xml:space="preserve">## 5 0.31  Good    J     SI2      63.3    58   335  4.34  4.35 </w:t>
      </w:r>
      <w:r>
        <w:rPr>
          <w:rStyle w:val="VerbatimChar"/>
        </w:rPr>
        <w:t xml:space="preserve"> 2.75</w:t>
      </w:r>
    </w:p>
    <w:p w:rsidR="00AF49D5" w:rsidRDefault="002956BA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diamonds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F49D5" w:rsidRDefault="002956BA">
      <w:pPr>
        <w:pStyle w:val="SourceCode"/>
      </w:pPr>
      <w:r>
        <w:rPr>
          <w:rStyle w:val="VerbatimChar"/>
        </w:rPr>
        <w:t>## # A tibble: 10 x 10</w:t>
      </w:r>
      <w:r>
        <w:br/>
      </w:r>
      <w:r>
        <w:rPr>
          <w:rStyle w:val="VerbatimChar"/>
        </w:rPr>
        <w:t>##    carat cut       color clarity depth table price     x     y     z</w:t>
      </w:r>
      <w:r>
        <w:br/>
      </w:r>
      <w:r>
        <w:rPr>
          <w:rStyle w:val="VerbatimChar"/>
        </w:rPr>
        <w:t>##    &lt;dbl&gt; &lt;ord&gt;     &lt;ord&gt; &lt;ord&gt;   &lt;dbl&gt; &lt;dbl&gt; &lt;int&gt; &lt;dbl&gt; &lt;dbl&gt; &lt;dbl&gt;</w:t>
      </w:r>
      <w:r>
        <w:br/>
      </w:r>
      <w:r>
        <w:rPr>
          <w:rStyle w:val="VerbatimChar"/>
        </w:rPr>
        <w:t>##  1  0.71 Premium   E     SI1      60.5    55  2756  5.79  5.74</w:t>
      </w:r>
      <w:r>
        <w:rPr>
          <w:rStyle w:val="VerbatimChar"/>
        </w:rPr>
        <w:t xml:space="preserve">  3.49</w:t>
      </w:r>
      <w:r>
        <w:br/>
      </w:r>
      <w:r>
        <w:rPr>
          <w:rStyle w:val="VerbatimChar"/>
        </w:rPr>
        <w:t>##  2  0.71 Premium   F     SI1      59.8    62  2756  5.74  5.73  3.43</w:t>
      </w:r>
      <w:r>
        <w:br/>
      </w:r>
      <w:r>
        <w:rPr>
          <w:rStyle w:val="VerbatimChar"/>
        </w:rPr>
        <w:t>##  3  0.7  Very Good E     VS2      60.5    59  2757  5.71  5.76  3.47</w:t>
      </w:r>
      <w:r>
        <w:br/>
      </w:r>
      <w:r>
        <w:rPr>
          <w:rStyle w:val="VerbatimChar"/>
        </w:rPr>
        <w:t>##  4  0.7  Very Good E     VS2      61.2    59  2757  5.69  5.72  3.49</w:t>
      </w:r>
      <w:r>
        <w:br/>
      </w:r>
      <w:r>
        <w:rPr>
          <w:rStyle w:val="VerbatimChar"/>
        </w:rPr>
        <w:t xml:space="preserve">##  5  0.72 Premium   D     SI1  </w:t>
      </w:r>
      <w:r>
        <w:rPr>
          <w:rStyle w:val="VerbatimChar"/>
        </w:rPr>
        <w:t xml:space="preserve">    62.7    59  2757  5.69  5.73  3.58</w:t>
      </w:r>
      <w:r>
        <w:br/>
      </w:r>
      <w:r>
        <w:rPr>
          <w:rStyle w:val="VerbatimChar"/>
        </w:rPr>
        <w:t xml:space="preserve">##  6  0.72 Ideal     D     SI1      60.8    57  2757  5.75  5.76  3.5 </w:t>
      </w:r>
      <w:r>
        <w:br/>
      </w:r>
      <w:r>
        <w:rPr>
          <w:rStyle w:val="VerbatimChar"/>
        </w:rPr>
        <w:t>##  7  0.72 Good      D     SI1      63.1    55  2757  5.69  5.75  3.61</w:t>
      </w:r>
      <w:r>
        <w:br/>
      </w:r>
      <w:r>
        <w:rPr>
          <w:rStyle w:val="VerbatimChar"/>
        </w:rPr>
        <w:t>##  8  0.7  Very Good D     SI1      62.8    60  2757  5.66  5.68  3.56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9  0.86 Premium   H     SI2      61      58  2757  6.15  6.12  3.74</w:t>
      </w:r>
      <w:r>
        <w:br/>
      </w:r>
      <w:r>
        <w:rPr>
          <w:rStyle w:val="VerbatimChar"/>
        </w:rPr>
        <w:t>## 10  0.75 Ideal     D     SI2      62.2    55  2757  5.83  5.87  3.64</w:t>
      </w:r>
    </w:p>
    <w:p w:rsidR="00AF49D5" w:rsidRDefault="002956BA">
      <w:pPr>
        <w:pStyle w:val="Cabealho3"/>
      </w:pPr>
      <w:bookmarkStart w:id="7" w:name="X067b19a6efc0b363dc349a9e54ef5aead364530"/>
      <w:r>
        <w:t>Faça alguns sumários estatísticos para entender melhor a base de dados.</w:t>
      </w:r>
      <w:bookmarkEnd w:id="7"/>
    </w:p>
    <w:p w:rsidR="00AF49D5" w:rsidRDefault="002956B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iamonds)</w:t>
      </w:r>
    </w:p>
    <w:p w:rsidR="00AF49D5" w:rsidRDefault="002956BA">
      <w:pPr>
        <w:pStyle w:val="SourceCode"/>
      </w:pPr>
      <w:r>
        <w:rPr>
          <w:rStyle w:val="VerbatimChar"/>
        </w:rPr>
        <w:t xml:space="preserve">##      carat          </w:t>
      </w:r>
      <w:r>
        <w:rPr>
          <w:rStyle w:val="VerbatimChar"/>
        </w:rPr>
        <w:t xml:space="preserve">     cut        color        clarity          depth      </w:t>
      </w:r>
      <w:r>
        <w:br/>
      </w:r>
      <w:r>
        <w:rPr>
          <w:rStyle w:val="VerbatimChar"/>
        </w:rPr>
        <w:t xml:space="preserve">##  Min.   :0.2000   Fair     : 1610   D: 6775   SI1    :13065   Min.   :43.00  </w:t>
      </w:r>
      <w:r>
        <w:br/>
      </w:r>
      <w:r>
        <w:rPr>
          <w:rStyle w:val="VerbatimChar"/>
        </w:rPr>
        <w:t xml:space="preserve">##  1st Qu.:0.4000   Good     : 4906   E: 9797   VS2    :12258   1st Qu.:61.00  </w:t>
      </w:r>
      <w:r>
        <w:br/>
      </w:r>
      <w:r>
        <w:rPr>
          <w:rStyle w:val="VerbatimChar"/>
        </w:rPr>
        <w:t>##  Median :0.7000   Very Good:12082</w:t>
      </w:r>
      <w:r>
        <w:rPr>
          <w:rStyle w:val="VerbatimChar"/>
        </w:rPr>
        <w:t xml:space="preserve">   F: 9542   SI2    : 9194   Median :61.80  </w:t>
      </w:r>
      <w:r>
        <w:br/>
      </w:r>
      <w:r>
        <w:rPr>
          <w:rStyle w:val="VerbatimChar"/>
        </w:rPr>
        <w:t xml:space="preserve">##  Mean   :0.7979   Premium  :13791   G:11292   VS1    : 8171   Mean   :61.75  </w:t>
      </w:r>
      <w:r>
        <w:br/>
      </w:r>
      <w:r>
        <w:rPr>
          <w:rStyle w:val="VerbatimChar"/>
        </w:rPr>
        <w:t xml:space="preserve">##  3rd Qu.:1.0400   Ideal    :21551   H: 8304   VVS2   : 5066   3rd Qu.:62.50  </w:t>
      </w:r>
      <w:r>
        <w:br/>
      </w:r>
      <w:r>
        <w:rPr>
          <w:rStyle w:val="VerbatimChar"/>
        </w:rPr>
        <w:t xml:space="preserve">##  Max.   :5.0100                     I: 5422   </w:t>
      </w:r>
      <w:r>
        <w:rPr>
          <w:rStyle w:val="VerbatimChar"/>
        </w:rPr>
        <w:t xml:space="preserve">VVS1   : 3655   Max.   :79.00  </w:t>
      </w:r>
      <w:r>
        <w:br/>
      </w:r>
      <w:r>
        <w:rPr>
          <w:rStyle w:val="VerbatimChar"/>
        </w:rPr>
        <w:t xml:space="preserve">##                                     J: 2808   (Other): 2531                  </w:t>
      </w:r>
      <w:r>
        <w:br/>
      </w:r>
      <w:r>
        <w:rPr>
          <w:rStyle w:val="VerbatimChar"/>
        </w:rPr>
        <w:t xml:space="preserve">##      table           price             x                y         </w:t>
      </w:r>
      <w:r>
        <w:br/>
      </w:r>
      <w:r>
        <w:rPr>
          <w:rStyle w:val="VerbatimChar"/>
        </w:rPr>
        <w:t xml:space="preserve">##  Min.   :43.00   Min.   :  326   Min.   : 0.000   Min.   : 0.000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1st Qu.:56.00   1st Qu.:  950   1st Qu.: 4.710   1st Qu.: 4.720  </w:t>
      </w:r>
      <w:r>
        <w:br/>
      </w:r>
      <w:r>
        <w:rPr>
          <w:rStyle w:val="VerbatimChar"/>
        </w:rPr>
        <w:t xml:space="preserve">##  Median :57.00   Median : 2401   Median : 5.700   Median : 5.710  </w:t>
      </w:r>
      <w:r>
        <w:br/>
      </w:r>
      <w:r>
        <w:rPr>
          <w:rStyle w:val="VerbatimChar"/>
        </w:rPr>
        <w:t xml:space="preserve">##  Mean   :57.46   Mean   : 3933   Mean   : 5.731   Mean   : 5.735  </w:t>
      </w:r>
      <w:r>
        <w:br/>
      </w:r>
      <w:r>
        <w:rPr>
          <w:rStyle w:val="VerbatimChar"/>
        </w:rPr>
        <w:t>##  3rd Qu.:59.00   3rd Qu.: 5324   3rd Qu.: 6.54</w:t>
      </w:r>
      <w:r>
        <w:rPr>
          <w:rStyle w:val="VerbatimChar"/>
        </w:rPr>
        <w:t xml:space="preserve">0   3rd Qu.: 6.540  </w:t>
      </w:r>
      <w:r>
        <w:br/>
      </w:r>
      <w:r>
        <w:rPr>
          <w:rStyle w:val="VerbatimChar"/>
        </w:rPr>
        <w:t xml:space="preserve">##  Max.   :95.00   Max.   :18823   Max.   :10.740   Max.   :58.90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  z         </w:t>
      </w:r>
      <w:r>
        <w:br/>
      </w:r>
      <w:r>
        <w:rPr>
          <w:rStyle w:val="VerbatimChar"/>
        </w:rPr>
        <w:t xml:space="preserve">##  Min.   : 0.000  </w:t>
      </w:r>
      <w:r>
        <w:br/>
      </w:r>
      <w:r>
        <w:rPr>
          <w:rStyle w:val="VerbatimChar"/>
        </w:rPr>
        <w:t xml:space="preserve">##  1st Qu.: 2.910  </w:t>
      </w:r>
      <w:r>
        <w:br/>
      </w:r>
      <w:r>
        <w:rPr>
          <w:rStyle w:val="VerbatimChar"/>
        </w:rPr>
        <w:t xml:space="preserve">##  Median : 3.530  </w:t>
      </w:r>
      <w:r>
        <w:br/>
      </w:r>
      <w:r>
        <w:rPr>
          <w:rStyle w:val="VerbatimChar"/>
        </w:rPr>
        <w:t xml:space="preserve">##  Mean   : 3.539  </w:t>
      </w:r>
      <w:r>
        <w:br/>
      </w:r>
      <w:r>
        <w:rPr>
          <w:rStyle w:val="VerbatimChar"/>
        </w:rPr>
        <w:t xml:space="preserve">##  3rd Qu.: 4.040  </w:t>
      </w:r>
      <w:r>
        <w:br/>
      </w:r>
      <w:r>
        <w:rPr>
          <w:rStyle w:val="VerbatimChar"/>
        </w:rPr>
        <w:t xml:space="preserve">##  Max.   :31.800  </w:t>
      </w:r>
      <w:r>
        <w:br/>
      </w:r>
      <w:r>
        <w:rPr>
          <w:rStyle w:val="VerbatimChar"/>
        </w:rPr>
        <w:t xml:space="preserve">## </w:t>
      </w:r>
    </w:p>
    <w:p w:rsidR="00AF49D5" w:rsidRDefault="002956BA">
      <w:pPr>
        <w:pStyle w:val="Cabealho2"/>
      </w:pPr>
      <w:bookmarkStart w:id="8" w:name="analisando-a-tabela-e-suas-colunas"/>
      <w:r>
        <w:lastRenderedPageBreak/>
        <w:t>Analisando a tabela e suas colunas:</w:t>
      </w:r>
      <w:bookmarkEnd w:id="8"/>
    </w:p>
    <w:p w:rsidR="00AF49D5" w:rsidRDefault="002956BA">
      <w:pPr>
        <w:pStyle w:val="FirstParagraph"/>
      </w:pPr>
      <w:r>
        <w:t>Coluna price: preço em dólares americanos-</w:t>
      </w:r>
      <w:r>
        <w:br/>
        <w:t>R:(Atributo tipo numérico inteiro)</w:t>
      </w:r>
      <w:r>
        <w:br/>
        <w:t>Coluna carat: peso do diamente-</w:t>
      </w:r>
      <w:r>
        <w:br/>
        <w:t xml:space="preserve">R:(Atributo tipo numérico double com casas </w:t>
      </w:r>
      <w:r>
        <w:t>decemais)</w:t>
      </w:r>
      <w:r>
        <w:br/>
        <w:t>Coluna cut:qualidade do corte (Fair, Good, Very Good, Premium, Ideal)-</w:t>
      </w:r>
      <w:r>
        <w:br/>
        <w:t>R:(Atributo tipo Factor - categórico ou qualitativo)</w:t>
      </w:r>
      <w:r>
        <w:br/>
        <w:t>Coluna color: cor do diamante, indo de J (pior) a D (melhor)-</w:t>
      </w:r>
      <w:r>
        <w:br/>
        <w:t>R:(Atributo tipo Factor - categórico ou qualitativo)</w:t>
      </w:r>
      <w:r>
        <w:br/>
        <w:t xml:space="preserve">Coluna </w:t>
      </w:r>
      <w:r>
        <w:t>clarity: medida de quão claro é o diamante-</w:t>
      </w:r>
      <w:r>
        <w:br/>
        <w:t>R:(Atributo tipo Factor - categórico ou qualitativo)</w:t>
      </w:r>
      <w:r>
        <w:br/>
        <w:t>Coluna depth: percentual de profundidade total-</w:t>
      </w:r>
      <w:r>
        <w:br/>
        <w:t>R:(Atributo tipo numérico double com casas decemais)</w:t>
      </w:r>
      <w:r>
        <w:br/>
        <w:t>Coluna table: largura do topo do diamante relativo ao pont</w:t>
      </w:r>
      <w:r>
        <w:t>o mais largo-</w:t>
      </w:r>
      <w:r>
        <w:br/>
        <w:t>R:(Atributo tipo numérico double com casas decemais)</w:t>
      </w:r>
      <w:r>
        <w:br/>
        <w:t>Coluna x: comprimento em mm-</w:t>
      </w:r>
      <w:r>
        <w:br/>
        <w:t>R:(Atributo tipo numérico double com casas decemais)</w:t>
      </w:r>
      <w:r>
        <w:br/>
        <w:t>Coluna y: largura em mm-</w:t>
      </w:r>
      <w:r>
        <w:br/>
        <w:t>R:(Atributo tipo numérico double com casas decemais)</w:t>
      </w:r>
      <w:r>
        <w:br/>
        <w:t>Coluna z: profundidade em mm-</w:t>
      </w:r>
      <w:r>
        <w:br/>
        <w:t>R:(Atributo tipo numérico double com casas decemais)</w:t>
      </w:r>
    </w:p>
    <w:p w:rsidR="00AF49D5" w:rsidRDefault="002956BA">
      <w:pPr>
        <w:pStyle w:val="Cabealho3"/>
      </w:pPr>
      <w:bookmarkStart w:id="9" w:name="X81ceeee01aece350868f9bf5ae6cc69b39a55bb"/>
      <w:r>
        <w:t>A saída da função summary() está de acordo com a descrição mostrada anteriormente?</w:t>
      </w:r>
      <w:bookmarkEnd w:id="9"/>
    </w:p>
    <w:p w:rsidR="00AF49D5" w:rsidRDefault="002956BA">
      <w:pPr>
        <w:pStyle w:val="FirstParagraph"/>
      </w:pPr>
      <w:r>
        <w:t>As colunas que são do tipo numéricos (inteiros e/ou double com casas decimais) e seus resultados estão de acordo com a função summary ,pois apresntam tipos numéricos. Ex.:carat, price, depth, table, x,y,z.</w:t>
      </w:r>
      <w:r>
        <w:br/>
        <w:t>Já as colunas que são do tipo caracteres (factor o</w:t>
      </w:r>
      <w:r>
        <w:t>rdinais - são do tipo categórico), não estão de acordo com a função summary.</w:t>
      </w:r>
      <w:r>
        <w:br/>
        <w:t>Ex.:cut, color, clarity.</w:t>
      </w:r>
    </w:p>
    <w:p w:rsidR="00AF49D5" w:rsidRDefault="002956BA">
      <w:pPr>
        <w:pStyle w:val="Cabealho2"/>
      </w:pPr>
      <w:bookmarkStart w:id="10" w:name="resumo-do-banco-de-dados"/>
      <w:r>
        <w:t>Resumo do Banco de Dados</w:t>
      </w:r>
      <w:bookmarkEnd w:id="10"/>
    </w:p>
    <w:p w:rsidR="00AF49D5" w:rsidRDefault="002956BA">
      <w:pPr>
        <w:pStyle w:val="FirstParagraph"/>
      </w:pPr>
      <w:r>
        <w:t>Usamos esta biblioteca para visualizarmos de forma global a tabela e suas colunas(variáveis).</w:t>
      </w:r>
    </w:p>
    <w:p w:rsidR="00AF49D5" w:rsidRDefault="002956BA">
      <w:pPr>
        <w:pStyle w:val="SourceCode"/>
      </w:pPr>
      <w:r>
        <w:rPr>
          <w:rStyle w:val="CommentTok"/>
        </w:rPr>
        <w:t>#install.packages("skimr"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NormalTok"/>
        </w:rPr>
        <w:t>skimr)</w:t>
      </w:r>
      <w:r>
        <w:br/>
      </w:r>
      <w:r>
        <w:rPr>
          <w:rStyle w:val="KeywordTok"/>
        </w:rPr>
        <w:t>skim</w:t>
      </w:r>
      <w:r>
        <w:rPr>
          <w:rStyle w:val="NormalTok"/>
        </w:rPr>
        <w:t>(diamonds)</w:t>
      </w:r>
    </w:p>
    <w:p w:rsidR="00AF49D5" w:rsidRDefault="002956BA">
      <w:pPr>
        <w:pStyle w:val="TableCaption"/>
      </w:pPr>
      <w:r>
        <w:t>Data summary</w:t>
      </w:r>
    </w:p>
    <w:tbl>
      <w:tblPr>
        <w:tblStyle w:val="Table"/>
        <w:tblW w:w="0" w:type="pct"/>
        <w:tblLook w:val="07C0" w:firstRow="0" w:lastRow="1" w:firstColumn="1" w:lastColumn="1" w:noHBand="1" w:noVBand="1"/>
        <w:tblCaption w:val="Data summary"/>
      </w:tblPr>
      <w:tblGrid>
        <w:gridCol w:w="2662"/>
        <w:gridCol w:w="1231"/>
      </w:tblGrid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diamonds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Number of rows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53940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Number of columns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10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_______________________</w:t>
            </w:r>
          </w:p>
        </w:tc>
        <w:tc>
          <w:tcPr>
            <w:tcW w:w="0" w:type="auto"/>
          </w:tcPr>
          <w:p w:rsidR="00AF49D5" w:rsidRDefault="00AF49D5"/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Column type frequency:</w:t>
            </w:r>
          </w:p>
        </w:tc>
        <w:tc>
          <w:tcPr>
            <w:tcW w:w="0" w:type="auto"/>
          </w:tcPr>
          <w:p w:rsidR="00AF49D5" w:rsidRDefault="00AF49D5"/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3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7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________________________</w:t>
            </w:r>
          </w:p>
        </w:tc>
        <w:tc>
          <w:tcPr>
            <w:tcW w:w="0" w:type="auto"/>
          </w:tcPr>
          <w:p w:rsidR="00AF49D5" w:rsidRDefault="00AF49D5"/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lastRenderedPageBreak/>
              <w:t>Group variables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None</w:t>
            </w:r>
          </w:p>
        </w:tc>
      </w:tr>
    </w:tbl>
    <w:p w:rsidR="00AF49D5" w:rsidRDefault="002956BA">
      <w:pPr>
        <w:pStyle w:val="Corpodetexto"/>
      </w:pPr>
      <w:r>
        <w:rPr>
          <w:b/>
        </w:rPr>
        <w:t>Variable type: factor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636"/>
        <w:gridCol w:w="1231"/>
        <w:gridCol w:w="1667"/>
        <w:gridCol w:w="1043"/>
        <w:gridCol w:w="1153"/>
        <w:gridCol w:w="4286"/>
      </w:tblGrid>
      <w:tr w:rsidR="00AF49D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</w:pPr>
            <w:r>
              <w:t>orde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n_uniq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</w:pPr>
            <w:r>
              <w:t>top_counts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cut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Ide: 21551, Pre: 13791, Ver: 12082, Goo: 4906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color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G: 11292, E: 9797, F: 9542, H: 8304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clarity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TRUE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SI1: 13065, VS2: 12258, SI2: 9194, VS1: 8171</w:t>
            </w:r>
          </w:p>
        </w:tc>
      </w:tr>
    </w:tbl>
    <w:p w:rsidR="00AF49D5" w:rsidRDefault="002956BA">
      <w:pPr>
        <w:pStyle w:val="Corpodetexto"/>
      </w:pPr>
      <w:r>
        <w:rPr>
          <w:b/>
        </w:rPr>
        <w:t>Variable type: numeric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381"/>
        <w:gridCol w:w="1050"/>
        <w:gridCol w:w="1408"/>
        <w:gridCol w:w="912"/>
        <w:gridCol w:w="912"/>
        <w:gridCol w:w="693"/>
        <w:gridCol w:w="803"/>
        <w:gridCol w:w="912"/>
        <w:gridCol w:w="912"/>
        <w:gridCol w:w="1021"/>
        <w:gridCol w:w="1012"/>
      </w:tblGrid>
      <w:tr w:rsidR="00AF49D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</w:pPr>
            <w:r>
              <w:t>skim_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n_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complete_r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p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p2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p5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p7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  <w:jc w:val="right"/>
            </w:pPr>
            <w:r>
              <w:t>p10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AF49D5" w:rsidRDefault="002956BA">
            <w:pPr>
              <w:pStyle w:val="Compact"/>
            </w:pPr>
            <w:r>
              <w:t>hist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carat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47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.04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.0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▇▂▁▁▁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depth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61.75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.43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43.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61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61.8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62.5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79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▁▁▇▁▁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table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7.46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2.23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43.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6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7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9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95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▁▇▁▁▁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3932.8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3989.44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326.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950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2401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324.25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8823.0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▇▂▁▁▁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x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.73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.12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4.7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.7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6.54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0.74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▁▁▇▃▁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y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.73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4.72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.7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6.54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58.9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▇▁▁▁▁</w:t>
            </w:r>
          </w:p>
        </w:tc>
      </w:tr>
      <w:tr w:rsidR="00AF49D5"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z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3.54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2.91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3.53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4.04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  <w:jc w:val="right"/>
            </w:pPr>
            <w:r>
              <w:t>31.80</w:t>
            </w:r>
          </w:p>
        </w:tc>
        <w:tc>
          <w:tcPr>
            <w:tcW w:w="0" w:type="auto"/>
          </w:tcPr>
          <w:p w:rsidR="00AF49D5" w:rsidRDefault="002956BA">
            <w:pPr>
              <w:pStyle w:val="Compact"/>
            </w:pPr>
            <w:r>
              <w:t>▇▁▁▁▁</w:t>
            </w:r>
          </w:p>
        </w:tc>
      </w:tr>
    </w:tbl>
    <w:p w:rsidR="00AF49D5" w:rsidRDefault="002956BA">
      <w:pPr>
        <w:pStyle w:val="SourceCode"/>
      </w:pPr>
      <w:r>
        <w:rPr>
          <w:rStyle w:val="CommentTok"/>
        </w:rPr>
        <w:t xml:space="preserve">#O comando skim é interessante, porque além do sumário numérico, também temos um pequeno histograma para vermos a distribuição dos dados.  </w:t>
      </w:r>
      <w:r>
        <w:br/>
      </w:r>
      <w:r>
        <w:rPr>
          <w:rStyle w:val="CommentTok"/>
        </w:rPr>
        <w:t xml:space="preserve"># Vamos analisar as variáveis contínuas (numéricas) através dos histogramas. </w:t>
      </w:r>
    </w:p>
    <w:p w:rsidR="00AF49D5" w:rsidRDefault="002956BA">
      <w:pPr>
        <w:pStyle w:val="Cabealho2"/>
      </w:pPr>
      <w:bookmarkStart w:id="11" w:name="gráfico-histograma"/>
      <w:r>
        <w:t>Gráfico Histograma</w:t>
      </w:r>
      <w:bookmarkEnd w:id="11"/>
    </w:p>
    <w:p w:rsidR="00AF49D5" w:rsidRDefault="002956BA">
      <w:pPr>
        <w:pStyle w:val="Cabealho3"/>
      </w:pPr>
      <w:bookmarkStart w:id="12" w:name="Xa9c61307a1778443f1c63fd6362ac05cb222920"/>
      <w:r>
        <w:t>Explorando a variável carat, através do histograma.</w:t>
      </w:r>
      <w:bookmarkEnd w:id="12"/>
    </w:p>
    <w:p w:rsidR="00AF49D5" w:rsidRDefault="002956B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carat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carat,%20através%20do%20histograma.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ara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ghtblue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carat,%20através%20do%20histograma.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a distribuição dos pesos dos diamantes con</w:t>
      </w:r>
      <w:r>
        <w:t>forme a faixa das quantidades, usando o histograma.</w:t>
      </w:r>
    </w:p>
    <w:p w:rsidR="00AF49D5" w:rsidRDefault="002956BA">
      <w:pPr>
        <w:pStyle w:val="Cabealho3"/>
      </w:pPr>
      <w:bookmarkStart w:id="13" w:name="X9e61e4187ca9e52ed74c6aad9b0eccd9015d46c"/>
      <w:r>
        <w:t>Explorando a variável depth, através do histograma.</w:t>
      </w:r>
      <w:bookmarkEnd w:id="13"/>
    </w:p>
    <w:p w:rsidR="00AF49D5" w:rsidRDefault="002956B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depth)</w:t>
      </w:r>
    </w:p>
    <w:p w:rsidR="00AF49D5" w:rsidRDefault="00AF49D5">
      <w:pPr>
        <w:pStyle w:val="FirstParagraph"/>
      </w:pP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dep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t xml:space="preserve"> ### Análise: Acima fizemos a comparaç</w:t>
      </w:r>
      <w:r>
        <w:t>ão da distribuição das profundidades (em porcentagem) dos diamantes conforme a faixa das quantidades, usando o histograma.</w:t>
      </w:r>
    </w:p>
    <w:p w:rsidR="00AF49D5" w:rsidRDefault="002956BA">
      <w:pPr>
        <w:pStyle w:val="Cabealho3"/>
      </w:pPr>
      <w:bookmarkStart w:id="14" w:name="Xd4621b91dcb8cfe45a0828a1a39b473a4328923"/>
      <w:r>
        <w:t>Explorando a variável table, através do histograma.</w:t>
      </w:r>
      <w:bookmarkEnd w:id="14"/>
    </w:p>
    <w:p w:rsidR="00AF49D5" w:rsidRDefault="002956B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table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table,%20através%20do%20histograma.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table,%20através%20do%20histograma.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a distribuição das larguras (mm) dos diamantes conforme a faixa das quantidades, usando o histograma.</w:t>
      </w:r>
    </w:p>
    <w:p w:rsidR="00AF49D5" w:rsidRDefault="002956BA">
      <w:pPr>
        <w:pStyle w:val="Cabealho3"/>
      </w:pPr>
      <w:bookmarkStart w:id="15" w:name="X0576bb15d523541c929b13c59109a18f0121a19"/>
      <w:r>
        <w:t>Explorando a variável price, através do histograma.</w:t>
      </w:r>
      <w:bookmarkEnd w:id="15"/>
    </w:p>
    <w:p w:rsidR="00AF49D5" w:rsidRDefault="002956B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price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ice,%20através%20do%20histograma.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ic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ice,%20através%20do%20histograma.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a distribuição dos preços (dólares americanos) dos diamantes conforme a faixa das quantidades, usando o histograma.</w:t>
      </w:r>
    </w:p>
    <w:p w:rsidR="00AF49D5" w:rsidRDefault="002956BA">
      <w:pPr>
        <w:pStyle w:val="Corpodetexto"/>
      </w:pPr>
      <w:r>
        <w:t>###</w:t>
      </w:r>
      <w:r>
        <w:t>Explorando a variável x, através do histograma.</w:t>
      </w:r>
    </w:p>
    <w:p w:rsidR="00AF49D5" w:rsidRDefault="002956B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x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x,%20através%20do%20histograma.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x,%20através%20do%20histograma.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</w:t>
      </w:r>
      <w:r>
        <w:t>Acima fizemos a comparação da distribuição do comprimento (mm) dos diamantes conforme a faixa das quantidades, usando o histograma.</w:t>
      </w:r>
    </w:p>
    <w:p w:rsidR="00AF49D5" w:rsidRDefault="002956BA">
      <w:pPr>
        <w:pStyle w:val="Corpodetexto"/>
      </w:pPr>
      <w:r>
        <w:t>###Explorando a variável y, através do histograma.</w:t>
      </w:r>
    </w:p>
    <w:p w:rsidR="00AF49D5" w:rsidRDefault="002956B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y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y,%20através%20do%20histograma.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y,%20através%20do%20histograma.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a distribuição da largura (mm) dos diamantes conforme a faixa das quantidades, usando o histograma.</w:t>
      </w:r>
    </w:p>
    <w:p w:rsidR="00AF49D5" w:rsidRDefault="002956BA">
      <w:pPr>
        <w:pStyle w:val="Corpodetexto"/>
      </w:pPr>
      <w:r>
        <w:t>###Explorando a variável z, através do histograma.</w:t>
      </w:r>
    </w:p>
    <w:p w:rsidR="00AF49D5" w:rsidRDefault="002956B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diamonds</w:t>
      </w:r>
      <w:r>
        <w:rPr>
          <w:rStyle w:val="OperatorTok"/>
        </w:rPr>
        <w:t>$</w:t>
      </w:r>
      <w:r>
        <w:rPr>
          <w:rStyle w:val="NormalTok"/>
        </w:rPr>
        <w:t>z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z,%20através%20do%20histograma.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di</w:t>
      </w:r>
      <w:r>
        <w:rPr>
          <w:rStyle w:val="NormalTok"/>
        </w:rPr>
        <w:t xml:space="preserve">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z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z,%20através%20do%20histograma.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a distribuição da profundidade (mm) dos diamantes conforme a faixa das quantidades, usando o histograma.</w:t>
      </w:r>
    </w:p>
    <w:p w:rsidR="00AF49D5" w:rsidRDefault="002956BA">
      <w:pPr>
        <w:pStyle w:val="Cabealho2"/>
      </w:pPr>
      <w:bookmarkStart w:id="16" w:name="gráfico-boxplot"/>
      <w:r>
        <w:t>Gráfico Boxplot</w:t>
      </w:r>
      <w:bookmarkEnd w:id="16"/>
    </w:p>
    <w:p w:rsidR="00AF49D5" w:rsidRDefault="002956BA">
      <w:pPr>
        <w:pStyle w:val="Cabealho3"/>
      </w:pPr>
      <w:bookmarkStart w:id="17" w:name="X90aaee7647ce016e6132e2a5c3189e9400d371f"/>
      <w:r>
        <w:t>Explore a var</w:t>
      </w:r>
      <w:r>
        <w:t>iável price, seguindo o modelo de exploração.</w:t>
      </w:r>
      <w:bookmarkEnd w:id="17"/>
    </w:p>
    <w:p w:rsidR="00AF49D5" w:rsidRDefault="002956BA">
      <w:pPr>
        <w:pStyle w:val="FirstParagraph"/>
      </w:pPr>
      <w:r>
        <w:t>Vamos analisar as variáveis de forma separada utilizando o gráfico Boxplot.</w:t>
      </w:r>
    </w:p>
    <w:p w:rsidR="00AF49D5" w:rsidRDefault="002956BA">
      <w:pPr>
        <w:pStyle w:val="SourceCode"/>
      </w:pPr>
      <w:r>
        <w:rPr>
          <w:rStyle w:val="CommentTok"/>
        </w:rPr>
        <w:t>#Boxplot para variáveis numéricas (devido a separação dos quartis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fill =</w:t>
      </w:r>
      <w:r>
        <w:rPr>
          <w:rStyle w:val="NormalTok"/>
        </w:rPr>
        <w:t xml:space="preserve">cu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ice: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CommentTok"/>
        </w:rPr>
        <w:t>#xlab("Qualidade do corte") + ylab("Preço(Dólares americanos)"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or, 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fill =</w:t>
      </w:r>
      <w:r>
        <w:rPr>
          <w:rStyle w:val="NormalTok"/>
        </w:rPr>
        <w:t xml:space="preserve">col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ice: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CommentTok"/>
        </w:rPr>
        <w:t>#xlab("Cor") + ylab("Preço(Dólar</w:t>
      </w:r>
      <w:r>
        <w:rPr>
          <w:rStyle w:val="CommentTok"/>
        </w:rPr>
        <w:t>es americanos)"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rity, 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fill =</w:t>
      </w:r>
      <w:r>
        <w:rPr>
          <w:rStyle w:val="NormalTok"/>
        </w:rPr>
        <w:t xml:space="preserve">clar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ice:-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CommentTok"/>
        </w:rPr>
        <w:t>#xlab("Quão claro é o diamante") + ylab("Preço(Dólares americanos)")</w:t>
      </w:r>
    </w:p>
    <w:p w:rsidR="00AF49D5" w:rsidRDefault="002956BA">
      <w:pPr>
        <w:pStyle w:val="Cabealho3"/>
      </w:pPr>
      <w:bookmarkStart w:id="18" w:name="análise"/>
      <w:r>
        <w:t>Análise:</w:t>
      </w:r>
      <w:bookmarkEnd w:id="18"/>
    </w:p>
    <w:p w:rsidR="00AF49D5" w:rsidRDefault="002956BA">
      <w:pPr>
        <w:pStyle w:val="FirstParagraph"/>
      </w:pPr>
      <w:r>
        <w:t>Acima fizemos a comparação dos preços dos d</w:t>
      </w:r>
      <w:r>
        <w:t>iamantes conforme a qualidade do corte, cor e claridade (transparencia do diamante). O tipo de corte que mais influencia o preço é o corte premium. A qualidade de cor que mais influencia o preço é a cor J (pior cor). A claridade (transparência) que mais in</w:t>
      </w:r>
      <w:r>
        <w:t>fluencia o preço são as claridades VS1 e VS2.</w:t>
      </w:r>
    </w:p>
    <w:p w:rsidR="00AF49D5" w:rsidRDefault="002956BA">
      <w:pPr>
        <w:pStyle w:val="Cabealho3"/>
      </w:pPr>
      <w:bookmarkStart w:id="19" w:name="X9dd339cdff50dd79c83a4c55a77882d639d0fcc"/>
      <w:r>
        <w:t>Explore a variável carat, seguindo o modelo de exploração.</w:t>
      </w:r>
      <w:bookmarkEnd w:id="19"/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 carat, </w:t>
      </w:r>
      <w:r>
        <w:rPr>
          <w:rStyle w:val="DataTypeTok"/>
        </w:rPr>
        <w:t>fill =</w:t>
      </w:r>
      <w:r>
        <w:rPr>
          <w:rStyle w:val="NormalTok"/>
        </w:rPr>
        <w:t xml:space="preserve">cut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carat.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or, </w:t>
      </w:r>
      <w:r>
        <w:rPr>
          <w:rStyle w:val="DataTypeTok"/>
        </w:rPr>
        <w:t>y =</w:t>
      </w:r>
      <w:r>
        <w:rPr>
          <w:rStyle w:val="NormalTok"/>
        </w:rPr>
        <w:t xml:space="preserve"> carat, </w:t>
      </w:r>
      <w:r>
        <w:rPr>
          <w:rStyle w:val="DataTypeTok"/>
        </w:rPr>
        <w:t>fill =</w:t>
      </w:r>
      <w:r>
        <w:rPr>
          <w:rStyle w:val="NormalTok"/>
        </w:rPr>
        <w:t xml:space="preserve">color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carat.-2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rity, </w:t>
      </w:r>
      <w:r>
        <w:rPr>
          <w:rStyle w:val="DataTypeTok"/>
        </w:rPr>
        <w:t>y =</w:t>
      </w:r>
      <w:r>
        <w:rPr>
          <w:rStyle w:val="NormalTok"/>
        </w:rPr>
        <w:t xml:space="preserve"> carat, </w:t>
      </w:r>
      <w:r>
        <w:rPr>
          <w:rStyle w:val="DataTypeTok"/>
        </w:rPr>
        <w:t>fill =</w:t>
      </w:r>
      <w:r>
        <w:rPr>
          <w:rStyle w:val="NormalTok"/>
        </w:rPr>
        <w:t xml:space="preserve">clarity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carat.-3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o peso dos diamante</w:t>
      </w:r>
      <w:r>
        <w:t xml:space="preserve">s conforme a qualidade do corte, cor e claridade (transparencia do diamante). O tipo de corte que mais influencia o peso é o corte premium. A qualidade de cor que mais influencia o peso é a cor J (pior cor). A claridade (transparência) que mais influencia </w:t>
      </w:r>
      <w:r>
        <w:t>o peso é a I1 (pior).</w:t>
      </w:r>
    </w:p>
    <w:p w:rsidR="00AF49D5" w:rsidRDefault="002956BA">
      <w:pPr>
        <w:pStyle w:val="Cabealho3"/>
      </w:pPr>
      <w:bookmarkStart w:id="20" w:name="X911b5629aa9302b2c9cb3d0236c22fa499bd4e5"/>
      <w:r>
        <w:t>Explore a variável depth, seguindo o modelo de exploração.</w:t>
      </w:r>
      <w:bookmarkEnd w:id="20"/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depth , </w:t>
      </w:r>
      <w:r>
        <w:rPr>
          <w:rStyle w:val="DataTypeTok"/>
        </w:rPr>
        <w:t>fill =</w:t>
      </w:r>
      <w:r>
        <w:rPr>
          <w:rStyle w:val="NormalTok"/>
        </w:rPr>
        <w:t xml:space="preserve">cut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depth.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or, </w:t>
      </w:r>
      <w:r>
        <w:rPr>
          <w:rStyle w:val="DataTypeTok"/>
        </w:rPr>
        <w:t>y =</w:t>
      </w:r>
      <w:r>
        <w:rPr>
          <w:rStyle w:val="NormalTok"/>
        </w:rPr>
        <w:t xml:space="preserve">depth , </w:t>
      </w:r>
      <w:r>
        <w:rPr>
          <w:rStyle w:val="DataTypeTok"/>
        </w:rPr>
        <w:t>fill =</w:t>
      </w:r>
      <w:r>
        <w:rPr>
          <w:rStyle w:val="NormalTok"/>
        </w:rPr>
        <w:t xml:space="preserve">color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depth.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rity, </w:t>
      </w:r>
      <w:r>
        <w:rPr>
          <w:rStyle w:val="DataTypeTok"/>
        </w:rPr>
        <w:t>y =</w:t>
      </w:r>
      <w:r>
        <w:rPr>
          <w:rStyle w:val="NormalTok"/>
        </w:rPr>
        <w:t xml:space="preserve">depth , </w:t>
      </w:r>
      <w:r>
        <w:rPr>
          <w:rStyle w:val="DataTypeTok"/>
        </w:rPr>
        <w:t>fill =</w:t>
      </w:r>
      <w:r>
        <w:rPr>
          <w:rStyle w:val="NormalTok"/>
        </w:rPr>
        <w:t xml:space="preserve">clarity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depth.-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a porcentagem de profundidade dos diamant</w:t>
      </w:r>
      <w:r>
        <w:t xml:space="preserve">es conforme a qualidade do corte, cor e claridade (transparencia do diamante). O tipo de corte que mais influencia o a profundidade é o Fair. A qualidade de cor que mais influencia a profundidade E, G e J,pois apresentam valores outliers, embora </w:t>
      </w:r>
      <w:r>
        <w:lastRenderedPageBreak/>
        <w:t>todas seja</w:t>
      </w:r>
      <w:r>
        <w:t>m muito parecidos em sua mediana. A claridade (transparência) que mais influencia a profundidade é a I1, embora todas sejam muito parecidos em sua mediana.</w:t>
      </w:r>
    </w:p>
    <w:p w:rsidR="00AF49D5" w:rsidRDefault="002956BA">
      <w:pPr>
        <w:pStyle w:val="Cabealho3"/>
      </w:pPr>
      <w:bookmarkStart w:id="21" w:name="Xbd21b3d577d822db3ebf1b25229be0511909938"/>
      <w:r>
        <w:t>Explore a variável table, seguindo o modelo de exploração.</w:t>
      </w:r>
      <w:bookmarkEnd w:id="21"/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table , </w:t>
      </w:r>
      <w:r>
        <w:rPr>
          <w:rStyle w:val="DataTypeTok"/>
        </w:rPr>
        <w:t>fill =</w:t>
      </w:r>
      <w:r>
        <w:rPr>
          <w:rStyle w:val="NormalTok"/>
        </w:rPr>
        <w:t xml:space="preserve">cut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table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or, </w:t>
      </w:r>
      <w:r>
        <w:rPr>
          <w:rStyle w:val="DataTypeTok"/>
        </w:rPr>
        <w:t>y =</w:t>
      </w:r>
      <w:r>
        <w:rPr>
          <w:rStyle w:val="NormalTok"/>
        </w:rPr>
        <w:t xml:space="preserve">table , </w:t>
      </w:r>
      <w:r>
        <w:rPr>
          <w:rStyle w:val="DataTypeTok"/>
        </w:rPr>
        <w:t>fill =</w:t>
      </w:r>
      <w:r>
        <w:rPr>
          <w:rStyle w:val="NormalTok"/>
        </w:rPr>
        <w:t xml:space="preserve">color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table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rity, </w:t>
      </w:r>
      <w:r>
        <w:rPr>
          <w:rStyle w:val="DataTypeTok"/>
        </w:rPr>
        <w:t>y =</w:t>
      </w:r>
      <w:r>
        <w:rPr>
          <w:rStyle w:val="NormalTok"/>
        </w:rPr>
        <w:t xml:space="preserve">table , </w:t>
      </w:r>
      <w:r>
        <w:rPr>
          <w:rStyle w:val="DataTypeTok"/>
        </w:rPr>
        <w:t>fill =</w:t>
      </w:r>
      <w:r>
        <w:rPr>
          <w:rStyle w:val="NormalTok"/>
        </w:rPr>
        <w:t xml:space="preserve">clarity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table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a largura do topo do diamante relativo ao ponto mais largo dos diamantes conforme a qualidade do corte, cor e claridade (transparencia do diamante). O tipo de corte</w:t>
      </w:r>
      <w:r>
        <w:t xml:space="preserve"> que mais influencia a largura do topo do diamante relativo ao ponto mais largo é o corte Fair, embora as medianas sejam muito próximas. A qualidade de cor que mais influencia a largura do topo do diamante relativo ao ponto mais largo é a cor F, embora as </w:t>
      </w:r>
      <w:r>
        <w:t>medianas sejam muito próximas. A claridade (transparência) que mais influencia largura do topo do diamante relativo ao ponto mais largo é a transparência SI1, embora as medianas sejam muito próximas.</w:t>
      </w:r>
    </w:p>
    <w:p w:rsidR="00AF49D5" w:rsidRDefault="002956BA">
      <w:pPr>
        <w:pStyle w:val="Cabealho3"/>
      </w:pPr>
      <w:bookmarkStart w:id="22" w:name="X174d01596246473a91955155e4642aeeb43e22a"/>
      <w:r>
        <w:t>Explore a variável z, seguindo o modelo de exploração.</w:t>
      </w:r>
      <w:bookmarkEnd w:id="22"/>
    </w:p>
    <w:p w:rsidR="00AF49D5" w:rsidRDefault="002956BA">
      <w:pPr>
        <w:pStyle w:val="SourceCode"/>
      </w:pPr>
      <w:r>
        <w:rPr>
          <w:rStyle w:val="KeywordTok"/>
        </w:rPr>
        <w:t>g</w:t>
      </w:r>
      <w:r>
        <w:rPr>
          <w:rStyle w:val="KeywordTok"/>
        </w:rPr>
        <w:t>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z , </w:t>
      </w:r>
      <w:r>
        <w:rPr>
          <w:rStyle w:val="DataTypeTok"/>
        </w:rPr>
        <w:t>fill =</w:t>
      </w:r>
      <w:r>
        <w:rPr>
          <w:rStyle w:val="NormalTok"/>
        </w:rPr>
        <w:t xml:space="preserve">cut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z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or, </w:t>
      </w:r>
      <w:r>
        <w:rPr>
          <w:rStyle w:val="DataTypeTok"/>
        </w:rPr>
        <w:t>y =</w:t>
      </w:r>
      <w:r>
        <w:rPr>
          <w:rStyle w:val="NormalTok"/>
        </w:rPr>
        <w:t xml:space="preserve">z , </w:t>
      </w:r>
      <w:r>
        <w:rPr>
          <w:rStyle w:val="DataTypeTok"/>
        </w:rPr>
        <w:t>fill =</w:t>
      </w:r>
      <w:r>
        <w:rPr>
          <w:rStyle w:val="NormalTok"/>
        </w:rPr>
        <w:t xml:space="preserve">color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z-2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rity, </w:t>
      </w:r>
      <w:r>
        <w:rPr>
          <w:rStyle w:val="DataTypeTok"/>
        </w:rPr>
        <w:t>y =</w:t>
      </w:r>
      <w:r>
        <w:rPr>
          <w:rStyle w:val="NormalTok"/>
        </w:rPr>
        <w:t xml:space="preserve">z , </w:t>
      </w:r>
      <w:r>
        <w:rPr>
          <w:rStyle w:val="DataTypeTok"/>
        </w:rPr>
        <w:t>fill =</w:t>
      </w:r>
      <w:r>
        <w:rPr>
          <w:rStyle w:val="NormalTok"/>
        </w:rPr>
        <w:t xml:space="preserve">clarity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z-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a profundidade dos diamantes conforme a qualidade do corte, cor e claridade (transparencia do diamante). O tipo de corte que mais influenc</w:t>
      </w:r>
      <w:r>
        <w:t>ia a profundidade é o corte premium, embora as medianas sejam muito próximas. A qualidade de cor que mais influencia a profundidade é a cor J,embora as medianas sejam muito próximas. A claridade (transparência) que mais influencia a profundidade é a SI2, e</w:t>
      </w:r>
      <w:r>
        <w:t>mbora as medianas sejam muito próximas.</w:t>
      </w:r>
    </w:p>
    <w:p w:rsidR="00AF49D5" w:rsidRDefault="002956BA">
      <w:pPr>
        <w:pStyle w:val="Cabealho3"/>
      </w:pPr>
      <w:bookmarkStart w:id="23" w:name="X3db730b97894dd4a25f0d3608d82a797a5c3702"/>
      <w:r>
        <w:t>Explore a variável x, seguindo o modelo de exploração.</w:t>
      </w:r>
      <w:bookmarkEnd w:id="23"/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x , </w:t>
      </w:r>
      <w:r>
        <w:rPr>
          <w:rStyle w:val="DataTypeTok"/>
        </w:rPr>
        <w:t>fill =</w:t>
      </w:r>
      <w:r>
        <w:rPr>
          <w:rStyle w:val="NormalTok"/>
        </w:rPr>
        <w:t xml:space="preserve">cut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x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or, </w:t>
      </w:r>
      <w:r>
        <w:rPr>
          <w:rStyle w:val="DataTypeTok"/>
        </w:rPr>
        <w:t>y =</w:t>
      </w:r>
      <w:r>
        <w:rPr>
          <w:rStyle w:val="NormalTok"/>
        </w:rPr>
        <w:t xml:space="preserve">x 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color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x-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rity, </w:t>
      </w:r>
      <w:r>
        <w:rPr>
          <w:rStyle w:val="DataTypeTok"/>
        </w:rPr>
        <w:t>y =</w:t>
      </w:r>
      <w:r>
        <w:rPr>
          <w:rStyle w:val="NormalTok"/>
        </w:rPr>
        <w:t xml:space="preserve">x , </w:t>
      </w:r>
      <w:r>
        <w:rPr>
          <w:rStyle w:val="DataTypeTok"/>
        </w:rPr>
        <w:t>fill =</w:t>
      </w:r>
      <w:r>
        <w:rPr>
          <w:rStyle w:val="NormalTok"/>
        </w:rPr>
        <w:t xml:space="preserve">clarity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x-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</w:t>
      </w:r>
      <w:r>
        <w:t>Acima fizemos a comparação do comprimento dos diamantes conforme a qualidade do corte, cor e claridade (transparencia do diamante). O tipo de corte que mais influencia o comprimento dos diamantes é o premium, embora as medianas sejam muito próximas. A qual</w:t>
      </w:r>
      <w:r>
        <w:t xml:space="preserve">idade de cor que mais influencia o </w:t>
      </w:r>
      <w:r>
        <w:lastRenderedPageBreak/>
        <w:t>comprimento dos diamantes é a cor J (pior cor),embora as medianas sejam muito próximas. A claridade (transparência) que mais influencia o comprimento dos diamantes é a I1, embora todas sejam muito parecidos em sua mediana</w:t>
      </w:r>
      <w:r>
        <w:t>.</w:t>
      </w:r>
    </w:p>
    <w:p w:rsidR="00AF49D5" w:rsidRDefault="002956BA">
      <w:pPr>
        <w:pStyle w:val="Cabealho3"/>
      </w:pPr>
      <w:bookmarkStart w:id="24" w:name="X6e314bb12bd1ef041b2ecb3f9826246ca0d39f7"/>
      <w:r>
        <w:t>Explore a variável y, seguindo o modelo de exploração.</w:t>
      </w:r>
      <w:bookmarkEnd w:id="24"/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ut, </w:t>
      </w:r>
      <w:r>
        <w:rPr>
          <w:rStyle w:val="DataTypeTok"/>
        </w:rPr>
        <w:t>y =</w:t>
      </w:r>
      <w:r>
        <w:rPr>
          <w:rStyle w:val="NormalTok"/>
        </w:rPr>
        <w:t xml:space="preserve">y , </w:t>
      </w:r>
      <w:r>
        <w:rPr>
          <w:rStyle w:val="DataTypeTok"/>
        </w:rPr>
        <w:t>fill =</w:t>
      </w:r>
      <w:r>
        <w:rPr>
          <w:rStyle w:val="NormalTok"/>
        </w:rPr>
        <w:t xml:space="preserve">cut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y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olor, </w:t>
      </w:r>
      <w:r>
        <w:rPr>
          <w:rStyle w:val="DataTypeTok"/>
        </w:rPr>
        <w:t>y =</w:t>
      </w:r>
      <w:r>
        <w:rPr>
          <w:rStyle w:val="NormalTok"/>
        </w:rPr>
        <w:t xml:space="preserve">y , </w:t>
      </w:r>
      <w:r>
        <w:rPr>
          <w:rStyle w:val="DataTypeTok"/>
        </w:rPr>
        <w:t>fill =</w:t>
      </w:r>
      <w:r>
        <w:rPr>
          <w:rStyle w:val="NormalTok"/>
        </w:rPr>
        <w:t xml:space="preserve">color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y-2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diamonds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clarity, </w:t>
      </w:r>
      <w:r>
        <w:rPr>
          <w:rStyle w:val="DataTypeTok"/>
        </w:rPr>
        <w:t>y =</w:t>
      </w:r>
      <w:r>
        <w:rPr>
          <w:rStyle w:val="NormalTok"/>
        </w:rPr>
        <w:t xml:space="preserve">y , </w:t>
      </w:r>
      <w:r>
        <w:rPr>
          <w:rStyle w:val="DataTypeTok"/>
        </w:rPr>
        <w:t>fill =</w:t>
      </w:r>
      <w:r>
        <w:rPr>
          <w:rStyle w:val="NormalTok"/>
        </w:rPr>
        <w:t xml:space="preserve">clarity 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outlier.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y-3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</w:t>
      </w:r>
      <w:r>
        <w:t>Acima fizemos a comparação da largura dos diamantes conforme a qualidade do corte, cor e claridade (transparencia do diamante). O tipo de corte que mais influencia a largura dos diamantes é o premium, embora as medianas sejam muito próximas. A qualidade de</w:t>
      </w:r>
      <w:r>
        <w:t xml:space="preserve"> cor que mais influencia a largura dos diamantes é a cor J (pior cor),embora as medianas sejam muito próximas. A claridade (transparência) que mais influencia a largura dos diamantes é a I1, embora todas sejam muito parecidos em sua mediana.</w:t>
      </w:r>
    </w:p>
    <w:p w:rsidR="00AF49D5" w:rsidRDefault="002956BA">
      <w:pPr>
        <w:pStyle w:val="Cabealho2"/>
      </w:pPr>
      <w:bookmarkStart w:id="25" w:name="gráfico-de-barras"/>
      <w:r>
        <w:lastRenderedPageBreak/>
        <w:t>Gráfico de Bar</w:t>
      </w:r>
      <w:r>
        <w:t>ras</w:t>
      </w:r>
      <w:bookmarkEnd w:id="25"/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x =</w:t>
      </w:r>
      <w:r>
        <w:rPr>
          <w:rStyle w:val="NormalTok"/>
        </w:rPr>
        <w:t xml:space="preserve"> cu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omato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eço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x =</w:t>
      </w:r>
      <w:r>
        <w:rPr>
          <w:rStyle w:val="NormalTok"/>
        </w:rPr>
        <w:t xml:space="preserve"> color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eço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x =</w:t>
      </w:r>
      <w:r>
        <w:rPr>
          <w:rStyle w:val="NormalTok"/>
        </w:rPr>
        <w:t xml:space="preserve"> clarit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identity"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eço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# Análise: Acima fizemos a comparação do preço dos diamantes conforme a qualidade do corte, cor e claridade (transparencia do diamante). O tipo de corte que mais influencia o preço dos diamantes é o Ideal. A qualidade de cor</w:t>
      </w:r>
      <w:r>
        <w:t xml:space="preserve"> que mais influencia o preço dos diamantes é a cor G. A claridade (transparência) que mais influencia o preço dos diamantes é o SI1.</w:t>
      </w:r>
    </w:p>
    <w:p w:rsidR="00AF49D5" w:rsidRDefault="002956BA">
      <w:pPr>
        <w:pStyle w:val="Cabealho2"/>
      </w:pPr>
      <w:bookmarkStart w:id="26" w:name="scatterplot-gráfico-de-dispersao"/>
      <w:r>
        <w:t>Scatterplot (Gráfico de Dispersao)</w:t>
      </w:r>
      <w:bookmarkEnd w:id="26"/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, </w:t>
      </w:r>
      <w:r>
        <w:rPr>
          <w:rStyle w:val="DataTypeTok"/>
        </w:rPr>
        <w:t>y=</w:t>
      </w:r>
      <w:r>
        <w:rPr>
          <w:rStyle w:val="NormalTok"/>
        </w:rPr>
        <w:t xml:space="preserve">cara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yellow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eço%20com%20o%20peso%20x%20largura%20x%20profundidade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, </w:t>
      </w:r>
      <w:r>
        <w:rPr>
          <w:rStyle w:val="DataTypeTok"/>
        </w:rPr>
        <w:t>y=</w:t>
      </w:r>
      <w:r>
        <w:rPr>
          <w:rStyle w:val="NormalTok"/>
        </w:rPr>
        <w:t xml:space="preserve">y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eço%20com%20o%20peso%20x%20largura%20x%20profundidade-2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, </w:t>
      </w:r>
      <w:r>
        <w:rPr>
          <w:rStyle w:val="DataTypeTok"/>
        </w:rPr>
        <w:t>y=</w:t>
      </w:r>
      <w:r>
        <w:rPr>
          <w:rStyle w:val="NormalTok"/>
        </w:rPr>
        <w:t xml:space="preserve">z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green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eço%20com%20o%20peso%20x%20largura%20x%20profundidade-3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, </w:t>
      </w:r>
      <w:r>
        <w:rPr>
          <w:rStyle w:val="DataTypeTok"/>
        </w:rPr>
        <w:t>y=</w:t>
      </w:r>
      <w:r>
        <w:rPr>
          <w:rStyle w:val="NormalTok"/>
        </w:rPr>
        <w:t xml:space="preserve">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purple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eço%20com%20o%20peso%20x%20largura%20x%20profundidade-4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iamond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rice, </w:t>
      </w:r>
      <w:r>
        <w:rPr>
          <w:rStyle w:val="DataTypeTok"/>
        </w:rPr>
        <w:t>y=</w:t>
      </w:r>
      <w:r>
        <w:rPr>
          <w:rStyle w:val="NormalTok"/>
        </w:rPr>
        <w:t xml:space="preserve">dep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orange"</w:t>
      </w:r>
      <w:r>
        <w:rPr>
          <w:rStyle w:val="NormalTok"/>
        </w:rPr>
        <w:t>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Explorando%20a%20variável%20preço%20com%20o%20peso%20x%20largura%20x%20profundidade-5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CommentTok"/>
        </w:rPr>
        <w:t>#preço x peso x cort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 (diamonds,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price, </w:t>
      </w:r>
      <w:r>
        <w:rPr>
          <w:rStyle w:val="DataTypeTok"/>
        </w:rPr>
        <w:t>y =</w:t>
      </w:r>
      <w:r>
        <w:rPr>
          <w:rStyle w:val="NormalTok"/>
        </w:rPr>
        <w:t xml:space="preserve"> carat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 (cut))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CommentTok"/>
        </w:rPr>
        <w:t>#preço x comprimento x cor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 (diamonds,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price, </w:t>
      </w:r>
      <w:r>
        <w:rPr>
          <w:rStyle w:val="DataTypeTok"/>
        </w:rPr>
        <w:t>y =</w:t>
      </w:r>
      <w:r>
        <w:rPr>
          <w:rStyle w:val="NormalTok"/>
        </w:rPr>
        <w:t xml:space="preserve"> x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 (color))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F49D5" w:rsidRDefault="002956BA">
      <w:pPr>
        <w:pStyle w:val="SourceCode"/>
      </w:pPr>
      <w:r>
        <w:rPr>
          <w:rStyle w:val="CommentTok"/>
        </w:rPr>
        <w:t>#preço x largura x "transpare</w:t>
      </w:r>
      <w:r>
        <w:rPr>
          <w:rStyle w:val="CommentTok"/>
        </w:rPr>
        <w:t>ncia ou claridade"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 (diamonds, 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price, </w:t>
      </w:r>
      <w:r>
        <w:rPr>
          <w:rStyle w:val="DataTypeTok"/>
        </w:rPr>
        <w:t>y =</w:t>
      </w:r>
      <w:r>
        <w:rPr>
          <w:rStyle w:val="NormalTok"/>
        </w:rPr>
        <w:t xml:space="preserve"> tabl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 (</w:t>
      </w:r>
      <w:r>
        <w:rPr>
          <w:rStyle w:val="KeywordTok"/>
        </w:rPr>
        <w:t>aes</w:t>
      </w:r>
      <w:r>
        <w:rPr>
          <w:rStyle w:val="NormalTok"/>
        </w:rPr>
        <w:t xml:space="preserve"> (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 (clarity)))</w:t>
      </w:r>
    </w:p>
    <w:p w:rsidR="00AF49D5" w:rsidRDefault="002956BA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plorando-a-Base-de-Dados-diamonds-do-pacote-ggplot2-Trilha3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F49D5" w:rsidSect="00A33A2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956BA" w:rsidRDefault="002956BA">
      <w:pPr>
        <w:spacing w:after="0"/>
      </w:pPr>
      <w:r>
        <w:separator/>
      </w:r>
    </w:p>
  </w:endnote>
  <w:endnote w:type="continuationSeparator" w:id="0">
    <w:p w:rsidR="002956BA" w:rsidRDefault="002956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956BA" w:rsidRDefault="002956BA">
      <w:r>
        <w:separator/>
      </w:r>
    </w:p>
  </w:footnote>
  <w:footnote w:type="continuationSeparator" w:id="0">
    <w:p w:rsidR="002956BA" w:rsidRDefault="002956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5F9088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956BA"/>
    <w:rsid w:val="004E29B3"/>
    <w:rsid w:val="00590D07"/>
    <w:rsid w:val="00784D58"/>
    <w:rsid w:val="008D6863"/>
    <w:rsid w:val="00A33A24"/>
    <w:rsid w:val="00AF49D5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Cabealh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abealh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abealh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abealh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abealh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abealh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Cabealh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de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arcte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arcter">
    <w:name w:val="Legenda Carácter"/>
    <w:basedOn w:val="Tipodeletrapredefinidodopargrafo"/>
    <w:link w:val="Legenda"/>
  </w:style>
  <w:style w:type="character" w:customStyle="1" w:styleId="VerbatimChar">
    <w:name w:val="Verbatim Char"/>
    <w:basedOn w:val="LegendaCarcte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arcter"/>
    <w:rPr>
      <w:vertAlign w:val="superscript"/>
    </w:rPr>
  </w:style>
  <w:style w:type="character" w:styleId="Hiperligao">
    <w:name w:val="Hyperlink"/>
    <w:basedOn w:val="LegendaCarcter"/>
    <w:rPr>
      <w:color w:val="4F81BD" w:themeColor="accent1"/>
    </w:rPr>
  </w:style>
  <w:style w:type="paragraph" w:styleId="Ttulodondice">
    <w:name w:val="TOC Heading"/>
    <w:basedOn w:val="Cabealh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arcter"/>
    <w:rsid w:val="00A33A24"/>
    <w:pPr>
      <w:spacing w:after="0"/>
    </w:pPr>
    <w:rPr>
      <w:rFonts w:ascii="Tahoma" w:hAnsi="Tahoma" w:cs="Tahoma"/>
      <w:sz w:val="16"/>
      <w:szCs w:val="16"/>
    </w:rPr>
  </w:style>
  <w:style w:type="character" w:customStyle="1" w:styleId="TextodebaloCarcter">
    <w:name w:val="Texto de balão Carácter"/>
    <w:basedOn w:val="Tipodeletrapredefinidodopargrafo"/>
    <w:link w:val="Textodebalo"/>
    <w:rsid w:val="00A33A2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theme" Target="theme/theme1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8" Type="http://schemas.openxmlformats.org/officeDocument/2006/relationships/endnotes" Target="endnotes.xm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7888E4-A510-48D2-9C3B-C96138CCB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1</Pages>
  <Words>2976</Words>
  <Characters>16075</Characters>
  <Application>Microsoft Office Word</Application>
  <DocSecurity>0</DocSecurity>
  <Lines>133</Lines>
  <Paragraphs>38</Paragraphs>
  <ScaleCrop>false</ScaleCrop>
  <Company/>
  <LinksUpToDate>false</LinksUpToDate>
  <CharactersWithSpaces>190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lha3-Explorando a Base de Dados diamonds do pacote ggplot2</dc:title>
  <dc:creator>André Gustavo Silva Lovo</dc:creator>
  <cp:keywords/>
  <cp:lastModifiedBy>André Lovo</cp:lastModifiedBy>
  <cp:revision>2</cp:revision>
  <dcterms:created xsi:type="dcterms:W3CDTF">2020-11-08T21:07:00Z</dcterms:created>
  <dcterms:modified xsi:type="dcterms:W3CDTF">2020-11-08T2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11/2020</vt:lpwstr>
  </property>
  <property fmtid="{D5CDD505-2E9C-101B-9397-08002B2CF9AE}" pid="3" name="output">
    <vt:lpwstr/>
  </property>
</Properties>
</file>